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C1E0F" w14:textId="0A73E513" w:rsidR="00A0460B" w:rsidRDefault="00B50B05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81101D5" wp14:editId="1300CE8A">
                <wp:simplePos x="0" y="0"/>
                <wp:positionH relativeFrom="column">
                  <wp:posOffset>1268730</wp:posOffset>
                </wp:positionH>
                <wp:positionV relativeFrom="paragraph">
                  <wp:posOffset>5330825</wp:posOffset>
                </wp:positionV>
                <wp:extent cx="5124450" cy="1200150"/>
                <wp:effectExtent l="0" t="0" r="0" b="0"/>
                <wp:wrapSquare wrapText="bothSides"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0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62A0BA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7EBCEBC3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0ADA322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10581C9B" w14:textId="77777777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1101D5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99.9pt;margin-top:419.75pt;width:403.5pt;height:9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" filled="f" stroked="f">
                <v:textbox>
                  <w:txbxContent>
                    <w:p w14:paraId="4C62A0BA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7EBCEBC3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0ADA322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10581C9B" w14:textId="77777777"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6DCF62F" wp14:editId="47A4A954">
                <wp:simplePos x="0" y="0"/>
                <wp:positionH relativeFrom="column">
                  <wp:posOffset>1266825</wp:posOffset>
                </wp:positionH>
                <wp:positionV relativeFrom="paragraph">
                  <wp:posOffset>6913245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D1800" w14:textId="77777777" w:rsidR="00AF3C5E" w:rsidRPr="00B50B05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</w:pPr>
                            <w:r w:rsidRPr="00B50B05"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CF62F" id="Text Box 22" o:spid="_x0000_s1027" type="#_x0000_t202" style="position:absolute;margin-left:99.75pt;margin-top:544.3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" filled="f" stroked="f">
                <v:textbox>
                  <w:txbxContent>
                    <w:p w14:paraId="4B9D1800" w14:textId="77777777" w:rsidR="00AF3C5E" w:rsidRPr="00B50B05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</w:pPr>
                      <w:r w:rsidRPr="00B50B05"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E67F73" wp14:editId="18386C6F">
                <wp:simplePos x="0" y="0"/>
                <wp:positionH relativeFrom="column">
                  <wp:posOffset>1266825</wp:posOffset>
                </wp:positionH>
                <wp:positionV relativeFrom="paragraph">
                  <wp:posOffset>7151370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2C6D27" w14:textId="77777777" w:rsidR="00AF3C5E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41643A99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3D28D9B9" w14:textId="77777777" w:rsidR="00ED6CCB" w:rsidRPr="00146A2F" w:rsidRDefault="00ED6CCB" w:rsidP="00ED6CCB">
                            <w:pPr>
                              <w:bidi w:val="0"/>
                              <w:spacing w:line="240" w:lineRule="auto"/>
                            </w:pPr>
                          </w:p>
                          <w:p w14:paraId="63355563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67F73" id="Text Box 23" o:spid="_x0000_s1028" type="#_x0000_t202" style="position:absolute;margin-left:99.75pt;margin-top:563.1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" filled="f" stroked="f">
                <v:textbox>
                  <w:txbxContent>
                    <w:p w14:paraId="162C6D27" w14:textId="77777777" w:rsidR="00AF3C5E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41643A99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3D28D9B9" w14:textId="77777777" w:rsidR="00ED6CCB" w:rsidRPr="00146A2F" w:rsidRDefault="00ED6CCB" w:rsidP="00ED6CCB">
                      <w:pPr>
                        <w:bidi w:val="0"/>
                        <w:spacing w:line="240" w:lineRule="auto"/>
                      </w:pPr>
                    </w:p>
                    <w:p w14:paraId="63355563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E4894B6" wp14:editId="4E43C063">
                <wp:simplePos x="0" y="0"/>
                <wp:positionH relativeFrom="column">
                  <wp:posOffset>1266825</wp:posOffset>
                </wp:positionH>
                <wp:positionV relativeFrom="paragraph">
                  <wp:posOffset>5084445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A7653" w14:textId="77777777" w:rsidR="00BF1661" w:rsidRPr="00B50B05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</w:pPr>
                            <w:r w:rsidRPr="00B50B05"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894B6" id="Text Box 20" o:spid="_x0000_s1029" type="#_x0000_t202" style="position:absolute;margin-left:99.75pt;margin-top:400.35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" filled="f" stroked="f">
                <v:textbox>
                  <w:txbxContent>
                    <w:p w14:paraId="088A7653" w14:textId="77777777" w:rsidR="00BF1661" w:rsidRPr="00B50B05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</w:pPr>
                      <w:r w:rsidRPr="00B50B05"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850E0B7" wp14:editId="3819BBBB">
                <wp:simplePos x="0" y="0"/>
                <wp:positionH relativeFrom="column">
                  <wp:posOffset>1266825</wp:posOffset>
                </wp:positionH>
                <wp:positionV relativeFrom="paragraph">
                  <wp:posOffset>4232275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7561D7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D374C05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0E0B7" id="Text Box 19" o:spid="_x0000_s1030" type="#_x0000_t202" style="position:absolute;margin-left:99.75pt;margin-top:333.25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" filled="f" stroked="f">
                <v:textbox>
                  <w:txbxContent>
                    <w:p w14:paraId="277561D7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D374C05" w14:textId="77777777" w:rsidR="00146A2F" w:rsidRPr="00146A2F" w:rsidRDefault="00146A2F" w:rsidP="00ED6CCB">
                      <w:pPr>
                        <w:bidi w:val="0"/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C7AB1F0" wp14:editId="7B20E5B8">
                <wp:simplePos x="0" y="0"/>
                <wp:positionH relativeFrom="column">
                  <wp:posOffset>1266825</wp:posOffset>
                </wp:positionH>
                <wp:positionV relativeFrom="paragraph">
                  <wp:posOffset>3994150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E1126" w14:textId="77777777" w:rsidR="00146A2F" w:rsidRPr="00B50B05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</w:pPr>
                            <w:r w:rsidRPr="00B50B05"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7AB1F0" id="Text Box 18" o:spid="_x0000_s1031" type="#_x0000_t202" style="position:absolute;margin-left:99.75pt;margin-top:314.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" filled="f" stroked="f">
                <v:textbox>
                  <w:txbxContent>
                    <w:p w14:paraId="2F5E1126" w14:textId="77777777" w:rsidR="00146A2F" w:rsidRPr="00B50B05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</w:pPr>
                      <w:r w:rsidRPr="00B50B05"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585B9A" wp14:editId="32BF976C">
                <wp:simplePos x="0" y="0"/>
                <wp:positionH relativeFrom="column">
                  <wp:posOffset>1266825</wp:posOffset>
                </wp:positionH>
                <wp:positionV relativeFrom="paragraph">
                  <wp:posOffset>2618105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FE50E0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A7191B1" w14:textId="77777777" w:rsidR="00ED6CCB" w:rsidRPr="00770D36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</w:pPr>
                            <w:r w:rsidRPr="00770D36">
                              <w:rPr>
                                <w:rFonts w:ascii="Open Sans Light" w:hAnsi="Open Sans Light" w:cs="Open Sans Light"/>
                                <w:color w:val="606261"/>
                                <w:sz w:val="20"/>
                                <w:szCs w:val="20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51EF17EE" w14:textId="77777777" w:rsidR="00146A2F" w:rsidRPr="00146A2F" w:rsidRDefault="00146A2F" w:rsidP="00ED6CCB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85B9A" id="Text Box 17" o:spid="_x0000_s1032" type="#_x0000_t202" style="position:absolute;margin-left:99.75pt;margin-top:206.15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" filled="f" stroked="f">
                <v:textbox>
                  <w:txbxContent>
                    <w:p w14:paraId="7FFE50E0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A7191B1" w14:textId="77777777" w:rsidR="00ED6CCB" w:rsidRPr="00770D36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</w:pPr>
                      <w:r w:rsidRPr="00770D36">
                        <w:rPr>
                          <w:rFonts w:ascii="Open Sans Light" w:hAnsi="Open Sans Light" w:cs="Open Sans Light"/>
                          <w:color w:val="606261"/>
                          <w:sz w:val="20"/>
                          <w:szCs w:val="20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51EF17EE" w14:textId="77777777" w:rsidR="00146A2F" w:rsidRPr="00146A2F" w:rsidRDefault="00146A2F" w:rsidP="00ED6CCB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72FA97B" wp14:editId="5BDDDAEB">
                <wp:simplePos x="0" y="0"/>
                <wp:positionH relativeFrom="column">
                  <wp:posOffset>1266825</wp:posOffset>
                </wp:positionH>
                <wp:positionV relativeFrom="paragraph">
                  <wp:posOffset>2380434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10265" w14:textId="77777777" w:rsidR="00146A2F" w:rsidRPr="00B50B05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</w:pPr>
                            <w:r w:rsidRPr="00B50B05">
                              <w:rPr>
                                <w:rFonts w:ascii="Raleway regular" w:hAnsi="Raleway regular"/>
                                <w:color w:val="A15767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FA97B" id="Text Box 15" o:spid="_x0000_s1033" type="#_x0000_t202" style="position:absolute;margin-left:99.75pt;margin-top:187.4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" filled="f" stroked="f">
                <v:textbox>
                  <w:txbxContent>
                    <w:p w14:paraId="30B10265" w14:textId="77777777" w:rsidR="00146A2F" w:rsidRPr="00B50B05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</w:pPr>
                      <w:r w:rsidRPr="00B50B05">
                        <w:rPr>
                          <w:rFonts w:ascii="Raleway regular" w:hAnsi="Raleway regular"/>
                          <w:color w:val="A15767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A74D2D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 wp14:anchorId="0D4A854C" wp14:editId="6981D364">
            <wp:simplePos x="0" y="0"/>
            <wp:positionH relativeFrom="column">
              <wp:posOffset>4255135</wp:posOffset>
            </wp:positionH>
            <wp:positionV relativeFrom="paragraph">
              <wp:posOffset>-290830</wp:posOffset>
            </wp:positionV>
            <wp:extent cx="121285" cy="121285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5">
                      <a:alphaModFix amt="85000"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285" cy="12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741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617549" wp14:editId="34979FDC">
                <wp:simplePos x="0" y="0"/>
                <wp:positionH relativeFrom="column">
                  <wp:posOffset>-780861</wp:posOffset>
                </wp:positionH>
                <wp:positionV relativeFrom="paragraph">
                  <wp:posOffset>-620162</wp:posOffset>
                </wp:positionV>
                <wp:extent cx="1367073" cy="1272012"/>
                <wp:effectExtent l="0" t="0" r="5080" b="44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367073" cy="1272012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82525" r="-14858" b="-52164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B8E640" id="Rectangle 3" o:spid="_x0000_s1026" style="position:absolute;margin-left:-61.5pt;margin-top:-48.85pt;width:107.65pt;height:100.15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" stroked="f" strokeweight="1pt">
                <v:fill r:id="rId8" o:title="" recolor="t" rotate="t" type="frame"/>
              </v:rect>
            </w:pict>
          </mc:Fallback>
        </mc:AlternateContent>
      </w:r>
      <w:r w:rsidR="001B741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74EBE35" wp14:editId="37DC906A">
                <wp:simplePos x="0" y="0"/>
                <wp:positionH relativeFrom="column">
                  <wp:posOffset>76962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3DAAF4" w14:textId="77777777" w:rsidR="00D933C2" w:rsidRPr="00ED6CC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ED6CCB">
                              <w:rPr>
                                <w:rFonts w:ascii="Raleway Light" w:hAnsi="Raleway Light"/>
                                <w:color w:val="A6A6A6" w:themeColor="background1" w:themeShade="A6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4EBE35" id="Text Box 5" o:spid="_x0000_s1034" type="#_x0000_t202" style="position:absolute;margin-left:60.6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" filled="f" stroked="f">
                <v:textbox>
                  <w:txbxContent>
                    <w:p w14:paraId="4A3DAAF4" w14:textId="77777777" w:rsidR="00D933C2" w:rsidRPr="00ED6CC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</w:pPr>
                      <w:r w:rsidRPr="00ED6CCB">
                        <w:rPr>
                          <w:rFonts w:ascii="Raleway Light" w:hAnsi="Raleway Light"/>
                          <w:color w:val="A6A6A6" w:themeColor="background1" w:themeShade="A6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1B741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18032800" wp14:editId="239D1604">
                <wp:simplePos x="0" y="0"/>
                <wp:positionH relativeFrom="column">
                  <wp:posOffset>73152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0B1B85" w14:textId="77777777" w:rsidR="00D933C2" w:rsidRPr="00384FFB" w:rsidRDefault="00ED6CCB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 xml:space="preserve">John </w:t>
                            </w:r>
                            <w:r w:rsidRPr="00A74D2D">
                              <w:rPr>
                                <w:rFonts w:ascii="Raleway regular" w:hAnsi="Raleway regular"/>
                                <w:color w:val="A15767"/>
                                <w:spacing w:val="-20"/>
                                <w:sz w:val="80"/>
                                <w:szCs w:val="80"/>
                              </w:rPr>
                              <w:t>Dav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32800" id="Text Box 4" o:spid="_x0000_s1035" type="#_x0000_t202" style="position:absolute;margin-left:57.6pt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" filled="f" stroked="f">
                <v:textbox>
                  <w:txbxContent>
                    <w:p w14:paraId="430B1B85" w14:textId="77777777" w:rsidR="00D933C2" w:rsidRPr="00384FFB" w:rsidRDefault="00ED6CCB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 xml:space="preserve">John </w:t>
                      </w:r>
                      <w:r w:rsidRPr="00A74D2D">
                        <w:rPr>
                          <w:rFonts w:ascii="Raleway regular" w:hAnsi="Raleway regular"/>
                          <w:color w:val="A15767"/>
                          <w:spacing w:val="-20"/>
                          <w:sz w:val="80"/>
                          <w:szCs w:val="80"/>
                        </w:rPr>
                        <w:t>David</w:t>
                      </w:r>
                    </w:p>
                  </w:txbxContent>
                </v:textbox>
              </v:shape>
            </w:pict>
          </mc:Fallback>
        </mc:AlternateContent>
      </w:r>
      <w:r w:rsidR="00ED6CC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29DD1F" wp14:editId="5C625352">
                <wp:simplePos x="0" y="0"/>
                <wp:positionH relativeFrom="column">
                  <wp:posOffset>4451350</wp:posOffset>
                </wp:positionH>
                <wp:positionV relativeFrom="paragraph">
                  <wp:posOffset>88900</wp:posOffset>
                </wp:positionV>
                <wp:extent cx="2057400" cy="5334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562C9" w14:textId="77777777" w:rsidR="0092144B" w:rsidRPr="00ED6CCB" w:rsidRDefault="00ED6CCB" w:rsidP="00ED6CCB">
                            <w:pPr>
                              <w:bidi w:val="0"/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123 lorem ipsum, st01, location, W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9DD1F" id="Text Box 38" o:spid="_x0000_s1036" type="#_x0000_t202" style="position:absolute;margin-left:350.5pt;margin-top:7pt;width:162pt;height:4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" filled="f" stroked="f" strokeweight=".5pt">
                <v:textbox>
                  <w:txbxContent>
                    <w:p w14:paraId="192562C9" w14:textId="77777777" w:rsidR="0092144B" w:rsidRPr="00ED6CCB" w:rsidRDefault="00ED6CCB" w:rsidP="00ED6CCB">
                      <w:pPr>
                        <w:bidi w:val="0"/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123 lorem ipsum, st01, location, WT</w:t>
                      </w: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0314DFDB" wp14:editId="43234FA6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6ED4D00A" wp14:editId="3CB36B7F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678DE686" wp14:editId="4A2FB8F5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07772B67" wp14:editId="23D77655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CDDB8D" wp14:editId="1BE360DD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CF93B8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0 123 456 456 0</w:t>
                            </w:r>
                          </w:p>
                          <w:p w14:paraId="1D62AF7F" w14:textId="77777777"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CDDB8D" id="Text Box 32" o:spid="_x0000_s103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" filled="f" stroked="f" strokeweight=".5pt">
                <v:textbox>
                  <w:txbxContent>
                    <w:p w14:paraId="13CF93B8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0 123 456 456 0</w:t>
                      </w:r>
                    </w:p>
                    <w:p w14:paraId="1D62AF7F" w14:textId="77777777"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24A30E" wp14:editId="7D07CAC9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6C2B16" w14:textId="77777777" w:rsidR="0092144B" w:rsidRPr="00A3754F" w:rsidRDefault="00ED6CC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info@yourdomain.com</w:t>
                            </w:r>
                          </w:p>
                          <w:p w14:paraId="12BDC43C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24A30E" id="Text Box 37" o:spid="_x0000_s1038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" filled="f" stroked="f" strokeweight=".5pt">
                <v:textbox>
                  <w:txbxContent>
                    <w:p w14:paraId="2A6C2B16" w14:textId="77777777" w:rsidR="0092144B" w:rsidRPr="00A3754F" w:rsidRDefault="00ED6CC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info@yourdomain.com</w:t>
                      </w:r>
                    </w:p>
                    <w:p w14:paraId="12BDC43C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66493EE8" wp14:editId="2EFB6C51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6985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colorTemperature colorTemp="3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8C2EBE" wp14:editId="7E773D75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DD09FD" w14:textId="77777777" w:rsidR="00EA55E5" w:rsidRPr="002E3EFD" w:rsidRDefault="00EA55E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6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8C2EBE" id="Text Box 34" o:spid="_x0000_s1039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" filled="f" stroked="f">
                <v:textbox>
                  <w:txbxContent>
                    <w:p w14:paraId="38DD09FD" w14:textId="77777777" w:rsidR="00EA55E5" w:rsidRPr="002E3EFD" w:rsidRDefault="00EA55E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6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EA7468" wp14:editId="3F7DB022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8CF8A5" w14:textId="77777777"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EA7468" id="Text Box 33" o:spid="_x0000_s1040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BuM5g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" filled="f" stroked="f">
                <v:textbox>
                  <w:txbxContent>
                    <w:p w14:paraId="0F8CF8A5" w14:textId="77777777"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3E234F" wp14:editId="53DAE14A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4B4FCF" w14:textId="77777777" w:rsidR="00BF4559" w:rsidRPr="00A74D2D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A74D2D"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E234F" id="Text Box 26" o:spid="_x0000_s1041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" filled="f" stroked="f">
                <v:textbox>
                  <w:txbxContent>
                    <w:p w14:paraId="564B4FCF" w14:textId="77777777" w:rsidR="00BF4559" w:rsidRPr="00A74D2D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</w:pPr>
                      <w:r w:rsidRPr="00A74D2D"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A9D07E" wp14:editId="0F01C507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D9999D" w14:textId="77777777"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9D07E" id="Text Box 31" o:spid="_x0000_s1042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" filled="f" stroked="f">
                <v:textbox>
                  <w:txbxContent>
                    <w:p w14:paraId="50D9999D" w14:textId="77777777"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93893A" wp14:editId="51F05BA8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A10AF6" w14:textId="77777777" w:rsidR="00415855" w:rsidRPr="00867D45" w:rsidRDefault="0041585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93893A" id="_x0000_s1043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" filled="f" stroked="f">
                <v:textbox>
                  <w:txbxContent>
                    <w:p w14:paraId="27A10AF6" w14:textId="77777777" w:rsidR="00415855" w:rsidRPr="00867D45" w:rsidRDefault="0041585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B745F" wp14:editId="0CF92C21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3BD050" w14:textId="77777777"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7B745F" id="Text Box 29" o:spid="_x0000_s1044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" filled="f" stroked="f">
                <v:textbox>
                  <w:txbxContent>
                    <w:p w14:paraId="503BD050" w14:textId="77777777"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8C86F2" wp14:editId="4E1E9746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7CC93A" w14:textId="77777777" w:rsidR="004F3BEB" w:rsidRPr="00867D45" w:rsidRDefault="004F3BEB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0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8C86F2" id="Text Box 30" o:spid="_x0000_s1045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" filled="f" stroked="f">
                <v:textbox>
                  <w:txbxContent>
                    <w:p w14:paraId="797CC93A" w14:textId="77777777" w:rsidR="004F3BEB" w:rsidRPr="00867D45" w:rsidRDefault="004F3BEB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0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5DE5B6" wp14:editId="069E357F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383F1" w14:textId="77777777" w:rsidR="00867D45" w:rsidRPr="00867D45" w:rsidRDefault="00867D45" w:rsidP="00ED6CC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18</w:t>
                            </w: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</w:t>
                            </w:r>
                            <w:r w:rsidR="00ED6CC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5DE5B6" id="Text Box 28" o:spid="_x0000_s1046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" filled="f" stroked="f">
                <v:textbox>
                  <w:txbxContent>
                    <w:p w14:paraId="22A383F1" w14:textId="77777777" w:rsidR="00867D45" w:rsidRPr="00867D45" w:rsidRDefault="00867D45" w:rsidP="00ED6CC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18</w:t>
                      </w: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</w:t>
                      </w:r>
                      <w:r w:rsidR="00ED6CC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EE98BC" wp14:editId="7E76ED2C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58C12B" w14:textId="77777777"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E98BC" id="Text Box 27" o:spid="_x0000_s1047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" filled="f" stroked="f">
                <v:textbox>
                  <w:txbxContent>
                    <w:p w14:paraId="6258C12B" w14:textId="77777777"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489A78" wp14:editId="3375BF59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9D385" w14:textId="77777777" w:rsidR="00BF4559" w:rsidRPr="00A74D2D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A74D2D"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489A78" id="Text Box 25" o:spid="_x0000_s1048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" filled="f" stroked="f">
                <v:textbox>
                  <w:txbxContent>
                    <w:p w14:paraId="1009D385" w14:textId="77777777" w:rsidR="00BF4559" w:rsidRPr="00A74D2D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</w:pPr>
                      <w:r w:rsidRPr="00A74D2D"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684195" wp14:editId="473A97AB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19000C" w14:textId="77777777" w:rsidR="00BF4559" w:rsidRPr="00A74D2D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A74D2D">
                              <w:rPr>
                                <w:rFonts w:ascii="Raleway regular" w:hAnsi="Raleway regular"/>
                                <w:color w:val="A15767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684195" id="Text Box 24" o:spid="_x0000_s1049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" filled="f" stroked="f">
                <v:textbox>
                  <w:txbxContent>
                    <w:p w14:paraId="1319000C" w14:textId="77777777" w:rsidR="00BF4559" w:rsidRPr="00A74D2D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</w:pPr>
                      <w:r w:rsidRPr="00A74D2D">
                        <w:rPr>
                          <w:rFonts w:ascii="Raleway regular" w:hAnsi="Raleway regular"/>
                          <w:color w:val="A15767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5506000" wp14:editId="773E7086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C0AA3A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114F31DD" w14:textId="77777777" w:rsidR="00ED6CCB" w:rsidRPr="00ED6CCB" w:rsidRDefault="00ED6CCB" w:rsidP="00ED6CCB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</w:pPr>
                            <w:r w:rsidRPr="00ED6CCB">
                              <w:rPr>
                                <w:rFonts w:ascii="Open Sans Light" w:hAnsi="Open Sans Light" w:cs="Open Sans Light"/>
                                <w:color w:val="606261"/>
                              </w:rPr>
                              <w:t>Lorem Ipsum is simply dummy text of the printing and typesetting industry been the industry's standard dummy text ever since the 1500s, when an printer took a galley of type and it to make a type specimen book.</w:t>
                            </w:r>
                          </w:p>
                          <w:p w14:paraId="2638A701" w14:textId="77777777" w:rsidR="008428CF" w:rsidRPr="00ED6CCB" w:rsidRDefault="008428CF" w:rsidP="00ED6CCB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06000" id="Text Box 14" o:spid="_x0000_s1050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" filled="f" stroked="f">
                <v:textbox>
                  <w:txbxContent>
                    <w:p w14:paraId="03C0AA3A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114F31DD" w14:textId="77777777" w:rsidR="00ED6CCB" w:rsidRPr="00ED6CCB" w:rsidRDefault="00ED6CCB" w:rsidP="00ED6CCB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</w:rPr>
                      </w:pPr>
                      <w:r w:rsidRPr="00ED6CCB">
                        <w:rPr>
                          <w:rFonts w:ascii="Open Sans Light" w:hAnsi="Open Sans Light" w:cs="Open Sans Light"/>
                          <w:color w:val="606261"/>
                        </w:rPr>
                        <w:t>Lorem Ipsum is simply dummy text of the printing and typesetting industry been the industry's standard dummy text ever since the 1500s, when an printer took a galley of type and it to make a type specimen book.</w:t>
                      </w:r>
                    </w:p>
                    <w:p w14:paraId="2638A701" w14:textId="77777777" w:rsidR="008428CF" w:rsidRPr="00ED6CCB" w:rsidRDefault="008428CF" w:rsidP="00ED6CCB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3A0B387" wp14:editId="3714198F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3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8D377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" fillcolor="white [2993]" stroked="f">
                <v:fill color2="#a0a0a0 [2017]" rotate="t" colors="0 white;.5 #fbfbfb;1 #d0d0d0" focus="100%" type="gradient">
                  <o:fill v:ext="view" type="gradientUnscaled"/>
                </v:fill>
              </v:rect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Raleway regular">
    <w:altName w:val="Adobe Garamond Pro Bold"/>
    <w:panose1 w:val="00000000000000000000"/>
    <w:charset w:val="00"/>
    <w:family w:val="roman"/>
    <w:notTrueType/>
    <w:pitch w:val="default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224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fr-FR" w:vendorID="64" w:dllVersion="6" w:nlCheck="1" w:checkStyle="0"/>
  <w:activeWritingStyle w:appName="MSWord" w:lang="en-US" w:vendorID="64" w:dllVersion="6" w:nlCheck="1" w:checkStyle="1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B7418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3754F"/>
    <w:rsid w:val="00A74D2D"/>
    <w:rsid w:val="00AE6383"/>
    <w:rsid w:val="00AF3C5E"/>
    <w:rsid w:val="00B50B05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D6CCB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2A928A48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6.png"/><Relationship Id="rId18" Type="http://schemas.microsoft.com/office/2007/relationships/hdphoto" Target="media/hdphoto6.wdp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microsoft.com/office/2007/relationships/hdphoto" Target="media/hdphoto3.wdp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microsoft.com/office/2007/relationships/hdphoto" Target="media/hdphoto5.wdp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microsoft.com/office/2007/relationships/hdphoto" Target="media/hdphoto2.wdp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microsoft.com/office/2007/relationships/hdphoto" Target="media/hdphoto4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Faisal Butt</cp:lastModifiedBy>
  <cp:revision>4</cp:revision>
  <dcterms:created xsi:type="dcterms:W3CDTF">2022-03-26T19:14:00Z</dcterms:created>
  <dcterms:modified xsi:type="dcterms:W3CDTF">2022-04-13T18:45:00Z</dcterms:modified>
</cp:coreProperties>
</file>